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Temperature values (orange line) are depicted using a 95% confidence interval, meaing that the interval is a range of values that are 95% certain to contain the true mean. Mean temperature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Temperature values (orange line) are depicted using a 95% confidence interval, meaing that the interval is a range of values that are 95% certain to contain the true mean. Mean temperature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Temperature values (orange line) are depicted using a 95% confidence interval, meaing that the interval is a range of values that are 95% certain to contain the true mean. Mean temperature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using a 95% confidence interval, meaing that the interval is a range of values that are 95% certain to contain the true mean. Mean temperature and confidence interval values do not vary greal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d136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8T14:01:43Z</dcterms:created>
  <dcterms:modified xsi:type="dcterms:W3CDTF">2019-10-28T14:01:43Z</dcterms:modified>
</cp:coreProperties>
</file>